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1F5DB8C" w:rsidR="00531FBF" w:rsidRPr="00B7788F" w:rsidRDefault="0060778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3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3B9F446" w:rsidR="00531FBF" w:rsidRPr="00B7788F" w:rsidRDefault="0060778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rady Goodwi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7C5868F" w:rsidR="00485402" w:rsidRPr="00B7788F" w:rsidRDefault="0060778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rady Goodwi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34BBF21D" w:rsidR="00010B8A" w:rsidRPr="00B7788F" w:rsidRDefault="002410F4" w:rsidP="00D47759">
      <w:pPr>
        <w:contextualSpacing/>
        <w:rPr>
          <w:rFonts w:cstheme="minorHAnsi"/>
          <w:sz w:val="22"/>
          <w:szCs w:val="22"/>
        </w:rPr>
      </w:pPr>
      <w:r>
        <w:t xml:space="preserve">Deploying SHA-384 </w:t>
      </w:r>
      <w:r>
        <w:t>uses a strong</w:t>
      </w:r>
      <w:r>
        <w:t xml:space="preserve"> hash function that produces a 384-bit hash value, providing high security and collision resistance. </w:t>
      </w:r>
      <w:r w:rsidR="001C7404">
        <w:t>SHA-384 is a part of the SHA2 family</w:t>
      </w:r>
      <w:r>
        <w:t xml:space="preserve">, </w:t>
      </w:r>
      <w:r w:rsidR="001C7404">
        <w:t xml:space="preserve">with </w:t>
      </w:r>
      <w:r>
        <w:t xml:space="preserve">SHA-224, SHA-256, and SHA-512, </w:t>
      </w:r>
      <w:r w:rsidR="001C7404">
        <w:t>all</w:t>
      </w:r>
      <w:r>
        <w:t xml:space="preserve"> named for their bit lengths. </w:t>
      </w:r>
      <w:r w:rsidR="001C7404">
        <w:t>SHA-384 is keyless and generates fixed-size hash value</w:t>
      </w:r>
      <w:r w:rsidR="001C7404">
        <w:t xml:space="preserve"> regardless of the size of the input data. R</w:t>
      </w:r>
      <w:r>
        <w:t xml:space="preserve">andom numbers are </w:t>
      </w:r>
      <w:r w:rsidR="001C7404">
        <w:t>used</w:t>
      </w:r>
      <w:r>
        <w:t xml:space="preserve"> cryptographic protocols to enhance security by creating unique hashes</w:t>
      </w:r>
      <w:r w:rsidR="001C7404">
        <w:t>, and provide a higher encryption integrity, u</w:t>
      </w:r>
      <w:r w:rsidR="001C7404">
        <w:t>nlike encryption algorithms that use keys (either symmetric or asymmetric</w:t>
      </w:r>
      <w:proofErr w:type="gramStart"/>
      <w:r w:rsidR="001C7404">
        <w:t>),</w:t>
      </w:r>
      <w:r w:rsidR="001C7404">
        <w:t>.</w:t>
      </w:r>
      <w:proofErr w:type="gramEnd"/>
      <w:r>
        <w:t xml:space="preserve"> Encryption </w:t>
      </w:r>
      <w:r w:rsidR="001C7404">
        <w:t>began around the time of Ceasar, with the Ceasar Cypher, which was not very secure</w:t>
      </w:r>
      <w:r>
        <w:t xml:space="preserve">. </w:t>
      </w:r>
      <w:r w:rsidR="001C7404">
        <w:t xml:space="preserve">SHA2 was </w:t>
      </w:r>
      <w:r>
        <w:t>Developed by the NSA in 2001 to improve upon SHA-1,</w:t>
      </w:r>
      <w:r w:rsidR="001C7404">
        <w:t xml:space="preserve"> and since its development,</w:t>
      </w:r>
      <w:r>
        <w:t xml:space="preserve"> SHA-2 has demonstrated its robustness. SHA</w:t>
      </w:r>
      <w:r w:rsidR="001C7404">
        <w:t>2</w:t>
      </w:r>
      <w:r>
        <w:t xml:space="preserve"> is widely used for securing sensitive data, digital signatures, and certificates, providing an excellent balance between security and performance.</w:t>
      </w:r>
      <w:r>
        <w:rPr>
          <w:rFonts w:eastAsia="Times New Roman"/>
          <w:sz w:val="22"/>
          <w:szCs w:val="22"/>
        </w:rPr>
        <w:br/>
      </w:r>
      <w:r>
        <w:rPr>
          <w:rFonts w:eastAsia="Times New Roman"/>
          <w:sz w:val="22"/>
          <w:szCs w:val="22"/>
        </w:rPr>
        <w:br/>
      </w:r>
    </w:p>
    <w:p w14:paraId="6BEBCC74" w14:textId="56786CE8" w:rsidR="003978A0" w:rsidRPr="00D4277B" w:rsidRDefault="00C32F3D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7A5BBC5" w14:textId="1491FB26" w:rsidR="00DB5652" w:rsidRDefault="00607783" w:rsidP="00D47759">
      <w:pPr>
        <w:contextualSpacing/>
        <w:rPr>
          <w:rFonts w:cstheme="minorHAnsi"/>
          <w:sz w:val="22"/>
          <w:szCs w:val="22"/>
        </w:rPr>
      </w:pPr>
      <w:r w:rsidRPr="00607783">
        <w:rPr>
          <w:rFonts w:eastAsia="Times New Roman" w:cstheme="minorHAnsi"/>
          <w:sz w:val="22"/>
          <w:szCs w:val="22"/>
        </w:rPr>
        <w:drawing>
          <wp:inline distT="0" distB="0" distL="0" distR="0" wp14:anchorId="3F5CA776" wp14:editId="7A2903B5">
            <wp:extent cx="5943600" cy="2468880"/>
            <wp:effectExtent l="0" t="0" r="0" b="7620"/>
            <wp:docPr id="1016368156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368156" name="Picture 1" descr="A computer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CD05C" w14:textId="77777777" w:rsidR="00D4277B" w:rsidRDefault="00D4277B" w:rsidP="00D47759">
      <w:pPr>
        <w:contextualSpacing/>
        <w:rPr>
          <w:rFonts w:cstheme="minorHAnsi"/>
          <w:sz w:val="22"/>
          <w:szCs w:val="22"/>
        </w:rPr>
      </w:pPr>
    </w:p>
    <w:p w14:paraId="59F77BB3" w14:textId="77777777" w:rsidR="00607783" w:rsidRPr="00B7788F" w:rsidRDefault="00607783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12AFCA00" w:rsidR="00DB5652" w:rsidRDefault="00DB56EB" w:rsidP="00D47759">
      <w:pPr>
        <w:contextualSpacing/>
        <w:rPr>
          <w:rFonts w:cstheme="minorHAnsi"/>
          <w:sz w:val="22"/>
          <w:szCs w:val="22"/>
        </w:rPr>
      </w:pPr>
      <w:r w:rsidRPr="00DB56EB">
        <w:rPr>
          <w:rFonts w:cstheme="minorHAnsi"/>
          <w:sz w:val="22"/>
          <w:szCs w:val="22"/>
        </w:rPr>
        <w:drawing>
          <wp:inline distT="0" distB="0" distL="0" distR="0" wp14:anchorId="7CE51E77" wp14:editId="1733953C">
            <wp:extent cx="5943600" cy="222250"/>
            <wp:effectExtent l="0" t="0" r="0" b="6350"/>
            <wp:docPr id="640184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18435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83CCE" w14:textId="77777777" w:rsidR="00D4277B" w:rsidRPr="00B7788F" w:rsidRDefault="00D4277B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DF59F75" w:rsidR="003978A0" w:rsidRDefault="00D4277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52F34CC1" wp14:editId="691C9974">
            <wp:extent cx="5943600" cy="481330"/>
            <wp:effectExtent l="0" t="0" r="0" b="0"/>
            <wp:docPr id="1439908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90806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9DF05" w14:textId="435D1838" w:rsidR="004B1816" w:rsidRDefault="004B1816" w:rsidP="00D47759">
      <w:pPr>
        <w:contextualSpacing/>
        <w:rPr>
          <w:rFonts w:cstheme="minorHAnsi"/>
          <w:sz w:val="22"/>
          <w:szCs w:val="22"/>
        </w:rPr>
      </w:pPr>
    </w:p>
    <w:p w14:paraId="208CF236" w14:textId="77777777" w:rsidR="00D4277B" w:rsidRDefault="00D4277B" w:rsidP="00D47759">
      <w:pPr>
        <w:contextualSpacing/>
        <w:rPr>
          <w:rFonts w:cstheme="minorHAnsi"/>
          <w:sz w:val="22"/>
          <w:szCs w:val="22"/>
        </w:rPr>
      </w:pPr>
    </w:p>
    <w:p w14:paraId="02218D4F" w14:textId="77777777" w:rsidR="004B1816" w:rsidRPr="00B7788F" w:rsidRDefault="004B1816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099B1CE1" w14:textId="775BFDDC" w:rsidR="003978A0" w:rsidRDefault="004B1816" w:rsidP="00D47759">
      <w:pPr>
        <w:contextualSpacing/>
        <w:rPr>
          <w:rFonts w:eastAsia="Times New Roman" w:cstheme="minorHAnsi"/>
          <w:sz w:val="22"/>
          <w:szCs w:val="22"/>
        </w:rPr>
      </w:pPr>
      <w:r w:rsidRPr="004B1816">
        <w:rPr>
          <w:rFonts w:eastAsia="Times New Roman" w:cstheme="minorHAnsi"/>
          <w:sz w:val="22"/>
          <w:szCs w:val="22"/>
        </w:rPr>
        <w:drawing>
          <wp:inline distT="0" distB="0" distL="0" distR="0" wp14:anchorId="1F26CE65" wp14:editId="38316064">
            <wp:extent cx="5943600" cy="5688330"/>
            <wp:effectExtent l="0" t="0" r="0" b="7620"/>
            <wp:docPr id="43265720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657202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4CA5AECF" w:rsidR="00DB5652" w:rsidRDefault="004B1816" w:rsidP="00D47759">
      <w:pPr>
        <w:contextualSpacing/>
        <w:rPr>
          <w:rFonts w:eastAsia="Times New Roman" w:cstheme="minorHAnsi"/>
          <w:sz w:val="22"/>
          <w:szCs w:val="22"/>
        </w:rPr>
      </w:pPr>
      <w:r w:rsidRPr="004B1816">
        <w:rPr>
          <w:rFonts w:eastAsia="Times New Roman" w:cstheme="minorHAnsi"/>
          <w:sz w:val="22"/>
          <w:szCs w:val="22"/>
        </w:rPr>
        <w:drawing>
          <wp:inline distT="0" distB="0" distL="0" distR="0" wp14:anchorId="0B30223B" wp14:editId="256CC6CC">
            <wp:extent cx="5943600" cy="1466215"/>
            <wp:effectExtent l="0" t="0" r="0" b="635"/>
            <wp:docPr id="2419498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94981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24648" w14:textId="77777777" w:rsidR="004B1816" w:rsidRDefault="004B181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D2ADA27" w14:textId="77777777" w:rsidR="00D4277B" w:rsidRDefault="00D4277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F10CB12" w14:textId="77777777" w:rsidR="00D4277B" w:rsidRPr="004B1816" w:rsidRDefault="00D4277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7B9F371C" w14:textId="56FCFC1A" w:rsidR="00E33862" w:rsidRDefault="004B1816" w:rsidP="00D47759">
      <w:pPr>
        <w:contextualSpacing/>
        <w:rPr>
          <w:rFonts w:cstheme="minorHAnsi"/>
          <w:sz w:val="22"/>
          <w:szCs w:val="22"/>
        </w:rPr>
      </w:pPr>
      <w:r w:rsidRPr="004B1816">
        <w:rPr>
          <w:rFonts w:cstheme="minorHAnsi"/>
          <w:sz w:val="22"/>
          <w:szCs w:val="22"/>
        </w:rPr>
        <w:drawing>
          <wp:inline distT="0" distB="0" distL="0" distR="0" wp14:anchorId="42605A1F" wp14:editId="1542B782">
            <wp:extent cx="5943600" cy="1369695"/>
            <wp:effectExtent l="0" t="0" r="0" b="1905"/>
            <wp:docPr id="844844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84468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A4092" w14:textId="36174C93" w:rsidR="004B1816" w:rsidRDefault="004B1816" w:rsidP="00D47759">
      <w:pPr>
        <w:contextualSpacing/>
        <w:rPr>
          <w:rFonts w:cstheme="minorHAnsi"/>
          <w:sz w:val="22"/>
          <w:szCs w:val="22"/>
        </w:rPr>
      </w:pPr>
      <w:r w:rsidRPr="004B1816">
        <w:rPr>
          <w:rFonts w:cstheme="minorHAnsi"/>
          <w:sz w:val="22"/>
          <w:szCs w:val="22"/>
        </w:rPr>
        <w:drawing>
          <wp:inline distT="0" distB="0" distL="0" distR="0" wp14:anchorId="36E17E24" wp14:editId="342876EB">
            <wp:extent cx="5926519" cy="3648075"/>
            <wp:effectExtent l="0" t="0" r="0" b="0"/>
            <wp:docPr id="624174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17475" name="Picture 1" descr="A screenshot of a computer&#10;&#10;Description automatically generated"/>
                    <pic:cNvPicPr/>
                  </pic:nvPicPr>
                  <pic:blipFill rotWithShape="1">
                    <a:blip r:embed="rId19"/>
                    <a:srcRect r="20994"/>
                    <a:stretch/>
                  </pic:blipFill>
                  <pic:spPr bwMode="auto">
                    <a:xfrm>
                      <a:off x="0" y="0"/>
                      <a:ext cx="5934915" cy="3653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55787" w14:textId="77777777" w:rsidR="00D4277B" w:rsidRDefault="00D4277B" w:rsidP="00D47759">
      <w:pPr>
        <w:contextualSpacing/>
        <w:rPr>
          <w:rFonts w:cstheme="minorHAnsi"/>
          <w:sz w:val="22"/>
          <w:szCs w:val="22"/>
        </w:rPr>
      </w:pPr>
    </w:p>
    <w:p w14:paraId="62C85F77" w14:textId="77777777" w:rsidR="00D4277B" w:rsidRPr="00B7788F" w:rsidRDefault="00D4277B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900F610" w14:textId="33DE97E2" w:rsidR="001C7404" w:rsidRDefault="001C7404" w:rsidP="00D47759">
      <w:pPr>
        <w:contextualSpacing/>
        <w:rPr>
          <w:rFonts w:eastAsia="Times New Roman" w:cstheme="minorHAnsi"/>
          <w:sz w:val="22"/>
          <w:szCs w:val="22"/>
        </w:rPr>
      </w:pPr>
      <w:r w:rsidRPr="001C7404">
        <w:rPr>
          <w:rFonts w:eastAsia="Times New Roman" w:cstheme="minorHAnsi"/>
          <w:sz w:val="22"/>
          <w:szCs w:val="22"/>
        </w:rPr>
        <w:t>The code was refactored</w:t>
      </w:r>
      <w:r>
        <w:rPr>
          <w:rFonts w:eastAsia="Times New Roman" w:cstheme="minorHAnsi"/>
          <w:sz w:val="22"/>
          <w:szCs w:val="22"/>
        </w:rPr>
        <w:t xml:space="preserve"> by </w:t>
      </w:r>
      <w:r w:rsidRPr="001C7404">
        <w:rPr>
          <w:rFonts w:eastAsia="Times New Roman" w:cstheme="minorHAnsi"/>
          <w:sz w:val="22"/>
          <w:szCs w:val="22"/>
        </w:rPr>
        <w:t xml:space="preserve">adding a secure </w:t>
      </w:r>
      <w:proofErr w:type="spellStart"/>
      <w:r w:rsidRPr="001C7404">
        <w:rPr>
          <w:rFonts w:eastAsia="Times New Roman" w:cstheme="minorHAnsi"/>
          <w:sz w:val="22"/>
          <w:szCs w:val="22"/>
        </w:rPr>
        <w:t>RestController</w:t>
      </w:r>
      <w:proofErr w:type="spellEnd"/>
      <w:r w:rsidRPr="001C7404">
        <w:rPr>
          <w:rFonts w:eastAsia="Times New Roman" w:cstheme="minorHAnsi"/>
          <w:sz w:val="22"/>
          <w:szCs w:val="22"/>
        </w:rPr>
        <w:t xml:space="preserve"> to the SSLServerApplication.java file to handle the RESTful endpoint. The server controller class addresses the Vulnerability Assessment Diagram's secure coding concerns and uses SHA-</w:t>
      </w:r>
      <w:r>
        <w:rPr>
          <w:rFonts w:eastAsia="Times New Roman" w:cstheme="minorHAnsi"/>
          <w:sz w:val="22"/>
          <w:szCs w:val="22"/>
        </w:rPr>
        <w:t>384</w:t>
      </w:r>
      <w:r w:rsidRPr="001C7404">
        <w:rPr>
          <w:rFonts w:eastAsia="Times New Roman" w:cstheme="minorHAnsi"/>
          <w:sz w:val="22"/>
          <w:szCs w:val="22"/>
        </w:rPr>
        <w:t xml:space="preserve"> as the hashing cipher. The Maven Dependency check version was updated from 5.3.0 to </w:t>
      </w:r>
      <w:r>
        <w:rPr>
          <w:rFonts w:eastAsia="Times New Roman" w:cstheme="minorHAnsi"/>
          <w:sz w:val="22"/>
          <w:szCs w:val="22"/>
        </w:rPr>
        <w:t>9.2.0</w:t>
      </w:r>
      <w:r w:rsidRPr="001C7404">
        <w:rPr>
          <w:rFonts w:eastAsia="Times New Roman" w:cstheme="minorHAnsi"/>
          <w:sz w:val="22"/>
          <w:szCs w:val="22"/>
        </w:rPr>
        <w:t xml:space="preserve"> for the latest software version.</w:t>
      </w:r>
    </w:p>
    <w:p w14:paraId="23C0CBA5" w14:textId="77777777" w:rsidR="001C7404" w:rsidRPr="00B7788F" w:rsidRDefault="001C740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4E18099" w:rsidR="00974AE3" w:rsidRDefault="001C740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o maintain industry standard best practices;</w:t>
      </w:r>
    </w:p>
    <w:p w14:paraId="20884284" w14:textId="1BA8B115" w:rsidR="001C7404" w:rsidRPr="00B7788F" w:rsidRDefault="001C740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 used  input validation to prevent common attacks to the system, used a strong algorithm</w:t>
      </w:r>
      <w:r w:rsidR="00D4277B">
        <w:rPr>
          <w:rFonts w:eastAsia="Times New Roman"/>
          <w:sz w:val="22"/>
          <w:szCs w:val="22"/>
        </w:rPr>
        <w:t xml:space="preserve"> with 384 bits, and a self-signed certificate was used to secure a HTTPS connection</w:t>
      </w:r>
    </w:p>
    <w:sectPr w:rsidR="001C7404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5EBCFD" w14:textId="77777777" w:rsidR="000E2BAA" w:rsidRDefault="000E2BAA" w:rsidP="002F3F84">
      <w:r>
        <w:separator/>
      </w:r>
    </w:p>
  </w:endnote>
  <w:endnote w:type="continuationSeparator" w:id="0">
    <w:p w14:paraId="08F8F0A3" w14:textId="77777777" w:rsidR="000E2BAA" w:rsidRDefault="000E2BAA" w:rsidP="002F3F84">
      <w:r>
        <w:continuationSeparator/>
      </w:r>
    </w:p>
  </w:endnote>
  <w:endnote w:type="continuationNotice" w:id="1">
    <w:p w14:paraId="5D399CCB" w14:textId="77777777" w:rsidR="000E2BAA" w:rsidRDefault="000E2B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2D929D" w14:textId="77777777" w:rsidR="000E2BAA" w:rsidRDefault="000E2BAA" w:rsidP="002F3F84">
      <w:r>
        <w:separator/>
      </w:r>
    </w:p>
  </w:footnote>
  <w:footnote w:type="continuationSeparator" w:id="0">
    <w:p w14:paraId="430584B7" w14:textId="77777777" w:rsidR="000E2BAA" w:rsidRDefault="000E2BAA" w:rsidP="002F3F84">
      <w:r>
        <w:continuationSeparator/>
      </w:r>
    </w:p>
  </w:footnote>
  <w:footnote w:type="continuationNotice" w:id="1">
    <w:p w14:paraId="21AAA4AB" w14:textId="77777777" w:rsidR="000E2BAA" w:rsidRDefault="000E2B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921525381">
    <w:abstractNumId w:val="16"/>
  </w:num>
  <w:num w:numId="2" w16cid:durableId="161821015">
    <w:abstractNumId w:val="20"/>
  </w:num>
  <w:num w:numId="3" w16cid:durableId="709305856">
    <w:abstractNumId w:val="6"/>
  </w:num>
  <w:num w:numId="4" w16cid:durableId="194929760">
    <w:abstractNumId w:val="8"/>
  </w:num>
  <w:num w:numId="5" w16cid:durableId="267004359">
    <w:abstractNumId w:val="4"/>
  </w:num>
  <w:num w:numId="6" w16cid:durableId="58863274">
    <w:abstractNumId w:val="17"/>
  </w:num>
  <w:num w:numId="7" w16cid:durableId="1197893063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388411285">
    <w:abstractNumId w:val="5"/>
  </w:num>
  <w:num w:numId="9" w16cid:durableId="148481566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84668743">
    <w:abstractNumId w:val="0"/>
  </w:num>
  <w:num w:numId="11" w16cid:durableId="410546723">
    <w:abstractNumId w:val="3"/>
  </w:num>
  <w:num w:numId="12" w16cid:durableId="347678249">
    <w:abstractNumId w:val="19"/>
  </w:num>
  <w:num w:numId="13" w16cid:durableId="1412580433">
    <w:abstractNumId w:val="15"/>
  </w:num>
  <w:num w:numId="14" w16cid:durableId="1007177573">
    <w:abstractNumId w:val="2"/>
  </w:num>
  <w:num w:numId="15" w16cid:durableId="1933588294">
    <w:abstractNumId w:val="11"/>
  </w:num>
  <w:num w:numId="16" w16cid:durableId="1175416783">
    <w:abstractNumId w:val="9"/>
  </w:num>
  <w:num w:numId="17" w16cid:durableId="1836214918">
    <w:abstractNumId w:val="14"/>
  </w:num>
  <w:num w:numId="18" w16cid:durableId="1259296104">
    <w:abstractNumId w:val="18"/>
  </w:num>
  <w:num w:numId="19" w16cid:durableId="190732379">
    <w:abstractNumId w:val="7"/>
  </w:num>
  <w:num w:numId="20" w16cid:durableId="299188365">
    <w:abstractNumId w:val="13"/>
  </w:num>
  <w:num w:numId="21" w16cid:durableId="17250574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0E2BAA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C7404"/>
    <w:rsid w:val="001F5F49"/>
    <w:rsid w:val="002001E0"/>
    <w:rsid w:val="00234FC3"/>
    <w:rsid w:val="002410F4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1816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07783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A2405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277B"/>
    <w:rsid w:val="00D47759"/>
    <w:rsid w:val="00DB5652"/>
    <w:rsid w:val="00DB56EB"/>
    <w:rsid w:val="00DD6742"/>
    <w:rsid w:val="00E0130E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11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b Goodwin</cp:lastModifiedBy>
  <cp:revision>2</cp:revision>
  <dcterms:created xsi:type="dcterms:W3CDTF">2024-06-24T02:32:00Z</dcterms:created>
  <dcterms:modified xsi:type="dcterms:W3CDTF">2024-06-24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